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B8B429" w14:textId="4818DE55" w:rsidR="00486D19" w:rsidRDefault="00486D19" w:rsidP="00486D19">
      <w:pPr>
        <w:tabs>
          <w:tab w:val="left" w:pos="540"/>
          <w:tab w:val="left" w:pos="900"/>
        </w:tabs>
        <w:ind w:left="900" w:hanging="900"/>
        <w:jc w:val="center"/>
        <w:rPr>
          <w:b/>
          <w:sz w:val="28"/>
        </w:rPr>
      </w:pPr>
      <w:bookmarkStart w:id="0" w:name="_GoBack"/>
      <w:bookmarkEnd w:id="0"/>
      <w:r w:rsidRPr="00722511">
        <w:rPr>
          <w:b/>
          <w:sz w:val="28"/>
        </w:rPr>
        <w:t xml:space="preserve">Nomination for </w:t>
      </w:r>
      <w:r w:rsidR="005D29C4">
        <w:rPr>
          <w:b/>
          <w:sz w:val="28"/>
        </w:rPr>
        <w:t>2022-23</w:t>
      </w:r>
      <w:r w:rsidRPr="00722511">
        <w:rPr>
          <w:b/>
          <w:sz w:val="28"/>
        </w:rPr>
        <w:t xml:space="preserve"> </w:t>
      </w:r>
      <w:r>
        <w:rPr>
          <w:b/>
          <w:sz w:val="28"/>
        </w:rPr>
        <w:t xml:space="preserve">College of Engineering </w:t>
      </w:r>
    </w:p>
    <w:p w14:paraId="7B35D9F8" w14:textId="08BCEEEB" w:rsidR="00486D19" w:rsidRPr="00722511" w:rsidRDefault="00FE7E24" w:rsidP="00486D19">
      <w:pPr>
        <w:tabs>
          <w:tab w:val="left" w:pos="540"/>
          <w:tab w:val="left" w:pos="900"/>
        </w:tabs>
        <w:ind w:left="900" w:hanging="900"/>
        <w:jc w:val="center"/>
        <w:rPr>
          <w:b/>
          <w:sz w:val="28"/>
        </w:rPr>
      </w:pPr>
      <w:r>
        <w:rPr>
          <w:b/>
          <w:sz w:val="28"/>
        </w:rPr>
        <w:t>Dean A. A. Potter Faculty Excellence Award for Undergraduate Teaching</w:t>
      </w:r>
    </w:p>
    <w:p w14:paraId="4827F4B6" w14:textId="7E1B567B" w:rsidR="00CE4137" w:rsidRPr="00722511" w:rsidRDefault="00CE4137" w:rsidP="00CE4137">
      <w:pPr>
        <w:tabs>
          <w:tab w:val="left" w:pos="540"/>
          <w:tab w:val="left" w:pos="900"/>
        </w:tabs>
        <w:ind w:left="900" w:hanging="900"/>
        <w:jc w:val="center"/>
        <w:rPr>
          <w:b/>
          <w:sz w:val="28"/>
        </w:rPr>
      </w:pPr>
    </w:p>
    <w:p w14:paraId="3FE3D125" w14:textId="77777777" w:rsidR="00CE4137" w:rsidRDefault="00CE4137" w:rsidP="00CE4137">
      <w:pPr>
        <w:tabs>
          <w:tab w:val="left" w:pos="540"/>
          <w:tab w:val="left" w:pos="900"/>
        </w:tabs>
        <w:ind w:left="900" w:hanging="900"/>
        <w:jc w:val="both"/>
      </w:pPr>
    </w:p>
    <w:p w14:paraId="798D2D29" w14:textId="77777777" w:rsidR="00F27F71" w:rsidRPr="00B34DB5" w:rsidRDefault="00F27F71" w:rsidP="00F27F71">
      <w:pPr>
        <w:tabs>
          <w:tab w:val="left" w:pos="540"/>
          <w:tab w:val="left" w:pos="900"/>
        </w:tabs>
        <w:ind w:left="900" w:hanging="900"/>
        <w:jc w:val="both"/>
      </w:pPr>
    </w:p>
    <w:p w14:paraId="380A7841" w14:textId="77777777" w:rsidR="00F27F71" w:rsidRPr="004D1E09" w:rsidRDefault="00F27F71" w:rsidP="00F27F71">
      <w:pPr>
        <w:tabs>
          <w:tab w:val="left" w:pos="540"/>
          <w:tab w:val="left" w:pos="900"/>
        </w:tabs>
        <w:ind w:left="900" w:hanging="900"/>
        <w:jc w:val="both"/>
        <w:rPr>
          <w:b/>
        </w:rPr>
      </w:pPr>
      <w:r w:rsidRPr="004D1E09">
        <w:rPr>
          <w:b/>
        </w:rPr>
        <w:t>Nominee Name:</w:t>
      </w:r>
    </w:p>
    <w:p w14:paraId="04B420EC" w14:textId="77777777" w:rsidR="00F27F71" w:rsidRDefault="00F27F71" w:rsidP="00F27F71">
      <w:pPr>
        <w:tabs>
          <w:tab w:val="left" w:pos="540"/>
          <w:tab w:val="left" w:pos="900"/>
        </w:tabs>
        <w:ind w:left="900" w:hanging="900"/>
        <w:jc w:val="both"/>
      </w:pPr>
    </w:p>
    <w:p w14:paraId="0D5F9FE8" w14:textId="586A52A5" w:rsidR="00F27F71" w:rsidRPr="004D1E09" w:rsidRDefault="00F27F71" w:rsidP="00F27F71">
      <w:pPr>
        <w:tabs>
          <w:tab w:val="left" w:pos="540"/>
          <w:tab w:val="left" w:pos="900"/>
        </w:tabs>
        <w:ind w:left="900" w:hanging="900"/>
        <w:jc w:val="both"/>
        <w:rPr>
          <w:b/>
        </w:rPr>
      </w:pPr>
      <w:r w:rsidRPr="004D1E09">
        <w:rPr>
          <w:b/>
        </w:rPr>
        <w:t>Nominee</w:t>
      </w:r>
      <w:r w:rsidR="00680AF3">
        <w:rPr>
          <w:b/>
        </w:rPr>
        <w:t>’s Position</w:t>
      </w:r>
      <w:r w:rsidR="00FE7E24">
        <w:rPr>
          <w:b/>
        </w:rPr>
        <w:t>/Rank</w:t>
      </w:r>
    </w:p>
    <w:p w14:paraId="2886342A" w14:textId="77777777" w:rsidR="00F27F71" w:rsidRDefault="00F27F71" w:rsidP="00F27F71">
      <w:pPr>
        <w:tabs>
          <w:tab w:val="left" w:pos="540"/>
          <w:tab w:val="left" w:pos="900"/>
        </w:tabs>
        <w:ind w:left="900" w:hanging="900"/>
        <w:jc w:val="both"/>
      </w:pPr>
    </w:p>
    <w:p w14:paraId="3F8C0188" w14:textId="464CEC2C" w:rsidR="00F27F71" w:rsidRPr="001259F0" w:rsidRDefault="001259F0" w:rsidP="00F27F71">
      <w:pPr>
        <w:tabs>
          <w:tab w:val="left" w:pos="540"/>
          <w:tab w:val="left" w:pos="900"/>
        </w:tabs>
        <w:ind w:left="900" w:hanging="900"/>
        <w:jc w:val="both"/>
        <w:rPr>
          <w:b/>
        </w:rPr>
      </w:pPr>
      <w:r w:rsidRPr="001259F0">
        <w:rPr>
          <w:b/>
        </w:rPr>
        <w:t>Academic Unit:</w:t>
      </w:r>
    </w:p>
    <w:p w14:paraId="792382D0" w14:textId="77777777" w:rsidR="00F27F71" w:rsidRPr="001259F0" w:rsidRDefault="00F27F71" w:rsidP="00F27F71">
      <w:pPr>
        <w:tabs>
          <w:tab w:val="left" w:pos="540"/>
          <w:tab w:val="left" w:pos="900"/>
        </w:tabs>
        <w:ind w:left="900" w:hanging="900"/>
        <w:jc w:val="both"/>
      </w:pPr>
    </w:p>
    <w:p w14:paraId="3EB16C16" w14:textId="77777777" w:rsidR="00F27F71" w:rsidRPr="001259F0" w:rsidRDefault="00F27F71" w:rsidP="00F27F71">
      <w:pPr>
        <w:tabs>
          <w:tab w:val="left" w:pos="540"/>
          <w:tab w:val="left" w:pos="900"/>
        </w:tabs>
        <w:ind w:left="900" w:hanging="900"/>
        <w:jc w:val="both"/>
        <w:rPr>
          <w:b/>
        </w:rPr>
      </w:pPr>
      <w:r w:rsidRPr="001259F0">
        <w:rPr>
          <w:b/>
        </w:rPr>
        <w:t>Statement of the procedure used in choosing the nominee:</w:t>
      </w:r>
    </w:p>
    <w:p w14:paraId="03BD4FF1" w14:textId="4B87B2A6" w:rsidR="00C62BD7" w:rsidRPr="001259F0" w:rsidRDefault="00C62BD7" w:rsidP="00DF63F3">
      <w:pPr>
        <w:tabs>
          <w:tab w:val="left" w:pos="360"/>
        </w:tabs>
      </w:pPr>
    </w:p>
    <w:p w14:paraId="2FDD632C" w14:textId="6FBAB4C3" w:rsidR="00680AF3" w:rsidRPr="00DF63F3" w:rsidRDefault="00680AF3" w:rsidP="003B01D1">
      <w:pPr>
        <w:tabs>
          <w:tab w:val="left" w:pos="360"/>
        </w:tabs>
        <w:spacing w:after="120"/>
        <w:rPr>
          <w:b/>
        </w:rPr>
      </w:pPr>
      <w:r w:rsidRPr="001259F0">
        <w:rPr>
          <w:b/>
        </w:rPr>
        <w:t xml:space="preserve">Statement summarizing the teaching evaluation process for nominee’s </w:t>
      </w:r>
      <w:r w:rsidR="001259F0" w:rsidRPr="001259F0">
        <w:rPr>
          <w:b/>
        </w:rPr>
        <w:t>academic unit</w:t>
      </w:r>
      <w:r w:rsidR="00486D19" w:rsidRPr="001259F0">
        <w:rPr>
          <w:b/>
        </w:rPr>
        <w:t>:</w:t>
      </w:r>
    </w:p>
    <w:sectPr w:rsidR="00680AF3" w:rsidRPr="00DF63F3" w:rsidSect="00F27F71">
      <w:footerReference w:type="default" r:id="rId8"/>
      <w:pgSz w:w="12240" w:h="15840" w:code="1"/>
      <w:pgMar w:top="1152" w:right="1440" w:bottom="1152" w:left="1440" w:header="720" w:footer="720" w:gutter="0"/>
      <w:paperSrc w:first="7" w:other="7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EBF2BC" w14:textId="77777777" w:rsidR="00BF458D" w:rsidRDefault="00BF458D" w:rsidP="00BC037F">
      <w:r>
        <w:separator/>
      </w:r>
    </w:p>
  </w:endnote>
  <w:endnote w:type="continuationSeparator" w:id="0">
    <w:p w14:paraId="7AB95E93" w14:textId="77777777" w:rsidR="00BF458D" w:rsidRDefault="00BF458D" w:rsidP="00BC03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BA6286" w14:textId="7165BE76" w:rsidR="00BF458D" w:rsidRPr="00B03BED" w:rsidRDefault="00BF458D">
    <w:pPr>
      <w:pStyle w:val="Footer"/>
      <w:rPr>
        <w:sz w:val="20"/>
      </w:rPr>
    </w:pPr>
  </w:p>
  <w:p w14:paraId="6826FE92" w14:textId="77777777" w:rsidR="00BF458D" w:rsidRDefault="00BF45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6AA41C" w14:textId="77777777" w:rsidR="00BF458D" w:rsidRDefault="00BF458D" w:rsidP="00BC037F">
      <w:r>
        <w:separator/>
      </w:r>
    </w:p>
  </w:footnote>
  <w:footnote w:type="continuationSeparator" w:id="0">
    <w:p w14:paraId="45776294" w14:textId="77777777" w:rsidR="00BF458D" w:rsidRDefault="00BF458D" w:rsidP="00BC03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335DE3"/>
    <w:multiLevelType w:val="hybridMultilevel"/>
    <w:tmpl w:val="9B688A04"/>
    <w:lvl w:ilvl="0" w:tplc="3F784A88">
      <w:start w:val="3"/>
      <w:numFmt w:val="upperLetter"/>
      <w:pStyle w:val="Heading1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156F0800"/>
    <w:multiLevelType w:val="hybridMultilevel"/>
    <w:tmpl w:val="397CC356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" w15:restartNumberingAfterBreak="0">
    <w:nsid w:val="16BD79EF"/>
    <w:multiLevelType w:val="hybridMultilevel"/>
    <w:tmpl w:val="EF4AA472"/>
    <w:lvl w:ilvl="0" w:tplc="80EE8970">
      <w:start w:val="3"/>
      <w:numFmt w:val="lowerLetter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3" w15:restartNumberingAfterBreak="0">
    <w:nsid w:val="226D5D6D"/>
    <w:multiLevelType w:val="hybridMultilevel"/>
    <w:tmpl w:val="D304DE1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860119"/>
    <w:multiLevelType w:val="hybridMultilevel"/>
    <w:tmpl w:val="747C4302"/>
    <w:lvl w:ilvl="0" w:tplc="DCC032AC">
      <w:start w:val="2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5" w15:restartNumberingAfterBreak="0">
    <w:nsid w:val="599F01B9"/>
    <w:multiLevelType w:val="hybridMultilevel"/>
    <w:tmpl w:val="A4E20D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654726B"/>
    <w:multiLevelType w:val="hybridMultilevel"/>
    <w:tmpl w:val="738AEEF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1"/>
  </w:num>
  <w:num w:numId="5">
    <w:abstractNumId w:val="5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LMwN7Y0MjI3sjRX0lEKTi0uzszPAykwrwUA2n5LWiwAAAA="/>
  </w:docVars>
  <w:rsids>
    <w:rsidRoot w:val="00137B26"/>
    <w:rsid w:val="0001641D"/>
    <w:rsid w:val="000326A5"/>
    <w:rsid w:val="00070625"/>
    <w:rsid w:val="00072DB4"/>
    <w:rsid w:val="000757A0"/>
    <w:rsid w:val="000A4509"/>
    <w:rsid w:val="000A6562"/>
    <w:rsid w:val="000C7B41"/>
    <w:rsid w:val="000D1F08"/>
    <w:rsid w:val="000D5240"/>
    <w:rsid w:val="000F7DFC"/>
    <w:rsid w:val="00100894"/>
    <w:rsid w:val="0010643E"/>
    <w:rsid w:val="00106A48"/>
    <w:rsid w:val="00124F9E"/>
    <w:rsid w:val="001259F0"/>
    <w:rsid w:val="00137B26"/>
    <w:rsid w:val="00153B53"/>
    <w:rsid w:val="00153E51"/>
    <w:rsid w:val="00163A9C"/>
    <w:rsid w:val="0019120B"/>
    <w:rsid w:val="001C1ECD"/>
    <w:rsid w:val="001E70A7"/>
    <w:rsid w:val="001F42AC"/>
    <w:rsid w:val="00207778"/>
    <w:rsid w:val="00255567"/>
    <w:rsid w:val="00265DA1"/>
    <w:rsid w:val="00275D1A"/>
    <w:rsid w:val="0027793B"/>
    <w:rsid w:val="00290E32"/>
    <w:rsid w:val="002A0823"/>
    <w:rsid w:val="002D2444"/>
    <w:rsid w:val="002E1D47"/>
    <w:rsid w:val="003069DD"/>
    <w:rsid w:val="0031533E"/>
    <w:rsid w:val="00322FBF"/>
    <w:rsid w:val="00347C59"/>
    <w:rsid w:val="003556B2"/>
    <w:rsid w:val="00362996"/>
    <w:rsid w:val="00370CC2"/>
    <w:rsid w:val="003840AD"/>
    <w:rsid w:val="00394C2B"/>
    <w:rsid w:val="003B01D1"/>
    <w:rsid w:val="003B1140"/>
    <w:rsid w:val="003B19B7"/>
    <w:rsid w:val="003B59F4"/>
    <w:rsid w:val="003C52A2"/>
    <w:rsid w:val="003E0065"/>
    <w:rsid w:val="003E0185"/>
    <w:rsid w:val="003E2B67"/>
    <w:rsid w:val="003F64C8"/>
    <w:rsid w:val="003F6EF9"/>
    <w:rsid w:val="00417AB5"/>
    <w:rsid w:val="00430C34"/>
    <w:rsid w:val="00436284"/>
    <w:rsid w:val="00444481"/>
    <w:rsid w:val="00455996"/>
    <w:rsid w:val="00463600"/>
    <w:rsid w:val="00473E35"/>
    <w:rsid w:val="004741D0"/>
    <w:rsid w:val="00480608"/>
    <w:rsid w:val="00486D19"/>
    <w:rsid w:val="004A1266"/>
    <w:rsid w:val="004A1825"/>
    <w:rsid w:val="004B2E4F"/>
    <w:rsid w:val="004C1F7B"/>
    <w:rsid w:val="005019D9"/>
    <w:rsid w:val="005075AC"/>
    <w:rsid w:val="00514432"/>
    <w:rsid w:val="00516E7E"/>
    <w:rsid w:val="0052226F"/>
    <w:rsid w:val="0052420F"/>
    <w:rsid w:val="00525838"/>
    <w:rsid w:val="00526732"/>
    <w:rsid w:val="0054446D"/>
    <w:rsid w:val="00545146"/>
    <w:rsid w:val="00547798"/>
    <w:rsid w:val="00557F29"/>
    <w:rsid w:val="00580B3E"/>
    <w:rsid w:val="005D29C4"/>
    <w:rsid w:val="00600D97"/>
    <w:rsid w:val="00604579"/>
    <w:rsid w:val="0060730F"/>
    <w:rsid w:val="0063487F"/>
    <w:rsid w:val="006404F6"/>
    <w:rsid w:val="006529FE"/>
    <w:rsid w:val="00680AF3"/>
    <w:rsid w:val="00692554"/>
    <w:rsid w:val="006B1E28"/>
    <w:rsid w:val="006C634A"/>
    <w:rsid w:val="006D538E"/>
    <w:rsid w:val="006F1861"/>
    <w:rsid w:val="0070545B"/>
    <w:rsid w:val="00736381"/>
    <w:rsid w:val="00741F9A"/>
    <w:rsid w:val="007512F7"/>
    <w:rsid w:val="00791490"/>
    <w:rsid w:val="0079626B"/>
    <w:rsid w:val="007B0BE6"/>
    <w:rsid w:val="007B6D5F"/>
    <w:rsid w:val="007D22C9"/>
    <w:rsid w:val="007F63DB"/>
    <w:rsid w:val="00802FA6"/>
    <w:rsid w:val="008042C1"/>
    <w:rsid w:val="00805210"/>
    <w:rsid w:val="00823057"/>
    <w:rsid w:val="0082459B"/>
    <w:rsid w:val="00846165"/>
    <w:rsid w:val="00852543"/>
    <w:rsid w:val="008568CA"/>
    <w:rsid w:val="00861A8F"/>
    <w:rsid w:val="00861B1E"/>
    <w:rsid w:val="00872D36"/>
    <w:rsid w:val="008A5C1C"/>
    <w:rsid w:val="008D1EA1"/>
    <w:rsid w:val="008D7FA3"/>
    <w:rsid w:val="008F0862"/>
    <w:rsid w:val="00912C13"/>
    <w:rsid w:val="00913B18"/>
    <w:rsid w:val="00956EDF"/>
    <w:rsid w:val="00963EDB"/>
    <w:rsid w:val="00980ACD"/>
    <w:rsid w:val="0098203A"/>
    <w:rsid w:val="009C0A43"/>
    <w:rsid w:val="009E2686"/>
    <w:rsid w:val="009F6F10"/>
    <w:rsid w:val="00A459D3"/>
    <w:rsid w:val="00A46522"/>
    <w:rsid w:val="00AB0C40"/>
    <w:rsid w:val="00AB6F66"/>
    <w:rsid w:val="00AC70C5"/>
    <w:rsid w:val="00B03BED"/>
    <w:rsid w:val="00B34DB5"/>
    <w:rsid w:val="00B42361"/>
    <w:rsid w:val="00B52DB2"/>
    <w:rsid w:val="00B5572B"/>
    <w:rsid w:val="00B57D97"/>
    <w:rsid w:val="00B6013C"/>
    <w:rsid w:val="00B7353B"/>
    <w:rsid w:val="00B8391C"/>
    <w:rsid w:val="00B879C2"/>
    <w:rsid w:val="00BA257C"/>
    <w:rsid w:val="00BB772D"/>
    <w:rsid w:val="00BC037F"/>
    <w:rsid w:val="00BC194B"/>
    <w:rsid w:val="00BE1AF2"/>
    <w:rsid w:val="00BF458D"/>
    <w:rsid w:val="00C048EB"/>
    <w:rsid w:val="00C121A0"/>
    <w:rsid w:val="00C15D9B"/>
    <w:rsid w:val="00C44CE8"/>
    <w:rsid w:val="00C45B2C"/>
    <w:rsid w:val="00C62BD7"/>
    <w:rsid w:val="00C75C37"/>
    <w:rsid w:val="00C923DE"/>
    <w:rsid w:val="00C97047"/>
    <w:rsid w:val="00CA5C68"/>
    <w:rsid w:val="00CC0188"/>
    <w:rsid w:val="00CC02C0"/>
    <w:rsid w:val="00CE4137"/>
    <w:rsid w:val="00CE4B6D"/>
    <w:rsid w:val="00CE5645"/>
    <w:rsid w:val="00CF65DE"/>
    <w:rsid w:val="00D30F4B"/>
    <w:rsid w:val="00D62415"/>
    <w:rsid w:val="00D83890"/>
    <w:rsid w:val="00DA0896"/>
    <w:rsid w:val="00DF63F3"/>
    <w:rsid w:val="00E065F0"/>
    <w:rsid w:val="00E14F23"/>
    <w:rsid w:val="00E152ED"/>
    <w:rsid w:val="00E442E6"/>
    <w:rsid w:val="00E5731F"/>
    <w:rsid w:val="00E83843"/>
    <w:rsid w:val="00EA02E0"/>
    <w:rsid w:val="00EA7FBF"/>
    <w:rsid w:val="00EF0136"/>
    <w:rsid w:val="00F27F71"/>
    <w:rsid w:val="00F80863"/>
    <w:rsid w:val="00FA0DE2"/>
    <w:rsid w:val="00FA642D"/>
    <w:rsid w:val="00FE7E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664CC16"/>
  <w15:docId w15:val="{F72B779D-653A-4EEC-ADF0-C3D94485E4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B0BE6"/>
    <w:rPr>
      <w:sz w:val="24"/>
      <w:szCs w:val="24"/>
    </w:rPr>
  </w:style>
  <w:style w:type="paragraph" w:styleId="Heading1">
    <w:name w:val="heading 1"/>
    <w:basedOn w:val="Normal"/>
    <w:next w:val="Normal"/>
    <w:qFormat/>
    <w:rsid w:val="007B0BE6"/>
    <w:pPr>
      <w:keepNext/>
      <w:numPr>
        <w:numId w:val="2"/>
      </w:numPr>
      <w:tabs>
        <w:tab w:val="left" w:pos="900"/>
      </w:tabs>
      <w:jc w:val="both"/>
      <w:outlineLvl w:val="0"/>
    </w:pPr>
    <w:rPr>
      <w:rFonts w:ascii="Arial" w:hAnsi="Arial"/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E442E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473E35"/>
    <w:rPr>
      <w:color w:val="0000FF" w:themeColor="hyperlink"/>
      <w:u w:val="single"/>
    </w:rPr>
  </w:style>
  <w:style w:type="paragraph" w:styleId="Header">
    <w:name w:val="header"/>
    <w:basedOn w:val="Normal"/>
    <w:link w:val="HeaderChar"/>
    <w:rsid w:val="00BC03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C037F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BC03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C037F"/>
    <w:rPr>
      <w:sz w:val="24"/>
      <w:szCs w:val="24"/>
    </w:rPr>
  </w:style>
  <w:style w:type="character" w:styleId="FollowedHyperlink">
    <w:name w:val="FollowedHyperlink"/>
    <w:basedOn w:val="DefaultParagraphFont"/>
    <w:rsid w:val="0098203A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417AB5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0A450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A450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A4509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0A45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0A450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2717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16D8F54F-82FE-4DD8-9DC7-9144929731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41</Words>
  <Characters>27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cedures for Selecting Recipients of the Purdue University</vt:lpstr>
    </vt:vector>
  </TitlesOfParts>
  <Company>Purdue University</Company>
  <LinksUpToDate>false</LinksUpToDate>
  <CharactersWithSpaces>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dures for Selecting Recipients of the Purdue University</dc:title>
  <dc:creator>meadej</dc:creator>
  <cp:lastModifiedBy>Freeland, Marsha J</cp:lastModifiedBy>
  <cp:revision>13</cp:revision>
  <cp:lastPrinted>2019-10-09T15:32:00Z</cp:lastPrinted>
  <dcterms:created xsi:type="dcterms:W3CDTF">2020-09-25T21:09:00Z</dcterms:created>
  <dcterms:modified xsi:type="dcterms:W3CDTF">2022-10-10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